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12843C" w14:textId="2CB37044" w:rsidR="00DF5426" w:rsidRPr="0085233B" w:rsidRDefault="00C46518" w:rsidP="00C46518">
      <w:pPr>
        <w:spacing w:before="0" w:after="0"/>
        <w:rPr>
          <w:color w:val="FF0000"/>
        </w:rPr>
      </w:pPr>
      <w:r w:rsidRPr="0085233B">
        <w:rPr>
          <w:color w:val="FF0000"/>
        </w:rPr>
        <w:t>Return address block</w:t>
      </w:r>
    </w:p>
    <w:p w14:paraId="7AE69945" w14:textId="6EC06976" w:rsidR="00C46518" w:rsidRPr="0085233B" w:rsidRDefault="00C46518" w:rsidP="00C46518">
      <w:pPr>
        <w:spacing w:before="0" w:after="0"/>
        <w:rPr>
          <w:color w:val="FF0000"/>
        </w:rPr>
      </w:pPr>
      <w:r w:rsidRPr="0085233B">
        <w:rPr>
          <w:color w:val="FF0000"/>
        </w:rPr>
        <w:t>Return address block</w:t>
      </w:r>
    </w:p>
    <w:p w14:paraId="483AB2FF" w14:textId="669AD8A3" w:rsidR="00C46518" w:rsidRPr="0085233B" w:rsidRDefault="00C46518" w:rsidP="00C46518">
      <w:pPr>
        <w:spacing w:before="0" w:after="0"/>
        <w:rPr>
          <w:color w:val="FF0000"/>
        </w:rPr>
      </w:pPr>
      <w:r w:rsidRPr="0085233B">
        <w:rPr>
          <w:color w:val="FF0000"/>
        </w:rPr>
        <w:t>Return address block</w:t>
      </w:r>
    </w:p>
    <w:p w14:paraId="5D75E052" w14:textId="0E2B9457" w:rsidR="00C46518" w:rsidRPr="0085233B" w:rsidRDefault="00C46518" w:rsidP="00C46518">
      <w:pPr>
        <w:spacing w:before="0" w:after="0"/>
        <w:rPr>
          <w:color w:val="FF0000"/>
        </w:rPr>
      </w:pPr>
    </w:p>
    <w:p w14:paraId="38E68C52" w14:textId="3405B60D" w:rsidR="00C46518" w:rsidRPr="0085233B" w:rsidRDefault="00C46518" w:rsidP="00C46518">
      <w:pPr>
        <w:spacing w:before="0" w:after="0"/>
        <w:rPr>
          <w:color w:val="FF0000"/>
        </w:rPr>
      </w:pPr>
      <w:r w:rsidRPr="0085233B">
        <w:rPr>
          <w:color w:val="FF0000"/>
        </w:rPr>
        <w:t>Recipient address block</w:t>
      </w:r>
    </w:p>
    <w:p w14:paraId="7A2EB8CB" w14:textId="77777777" w:rsidR="00C46518" w:rsidRPr="0085233B" w:rsidRDefault="00C46518" w:rsidP="00C46518">
      <w:pPr>
        <w:spacing w:before="0" w:after="0"/>
        <w:rPr>
          <w:color w:val="FF0000"/>
        </w:rPr>
      </w:pPr>
      <w:r w:rsidRPr="0085233B">
        <w:rPr>
          <w:color w:val="FF0000"/>
        </w:rPr>
        <w:t>Recipient address block</w:t>
      </w:r>
    </w:p>
    <w:p w14:paraId="36FE403D" w14:textId="77777777" w:rsidR="00C46518" w:rsidRPr="0085233B" w:rsidRDefault="00C46518" w:rsidP="00C46518">
      <w:pPr>
        <w:spacing w:before="0" w:after="0"/>
        <w:rPr>
          <w:color w:val="FF0000"/>
        </w:rPr>
      </w:pPr>
      <w:r w:rsidRPr="0085233B">
        <w:rPr>
          <w:color w:val="FF0000"/>
        </w:rPr>
        <w:t>Recipient address block</w:t>
      </w:r>
    </w:p>
    <w:p w14:paraId="0AA71E1B" w14:textId="77777777" w:rsidR="00C46518" w:rsidRDefault="00C46518" w:rsidP="00C46518">
      <w:pPr>
        <w:spacing w:before="0" w:after="0"/>
      </w:pPr>
    </w:p>
    <w:p w14:paraId="41C14031" w14:textId="34CC44DE" w:rsidR="00C6150E" w:rsidRPr="006A7ACC" w:rsidRDefault="001B6103" w:rsidP="0F51CC81">
      <w:r>
        <w:t>Y</w:t>
      </w:r>
      <w:r w:rsidR="00DE5AEB">
        <w:t xml:space="preserve">ou </w:t>
      </w:r>
      <w:r w:rsidR="00A05D41">
        <w:t xml:space="preserve">are </w:t>
      </w:r>
      <w:r w:rsidR="00DE5AEB">
        <w:t>currently</w:t>
      </w:r>
      <w:r w:rsidR="00A05D41">
        <w:t xml:space="preserve"> </w:t>
      </w:r>
      <w:r w:rsidR="76864966">
        <w:t>receiving or</w:t>
      </w:r>
      <w:r w:rsidR="00A05D41">
        <w:t xml:space="preserve"> on the waitlist for </w:t>
      </w:r>
      <w:r w:rsidR="00DE5AEB">
        <w:t>Oregon Project Independence (OPI)</w:t>
      </w:r>
      <w:r>
        <w:t xml:space="preserve">. </w:t>
      </w:r>
      <w:r w:rsidR="0D850D27">
        <w:t>Y</w:t>
      </w:r>
      <w:r w:rsidR="00C9239A">
        <w:t xml:space="preserve">ou </w:t>
      </w:r>
      <w:r w:rsidR="00A05D41">
        <w:t xml:space="preserve">may </w:t>
      </w:r>
      <w:r>
        <w:t xml:space="preserve">now </w:t>
      </w:r>
      <w:r w:rsidR="00C9239A">
        <w:t xml:space="preserve">qualify for </w:t>
      </w:r>
      <w:r>
        <w:t>an</w:t>
      </w:r>
      <w:r w:rsidR="00C9239A">
        <w:t xml:space="preserve"> improved </w:t>
      </w:r>
      <w:r w:rsidR="009964C8">
        <w:t xml:space="preserve">option </w:t>
      </w:r>
      <w:r w:rsidR="00DE5AEB">
        <w:t xml:space="preserve">called Oregon Project Independence </w:t>
      </w:r>
      <w:r w:rsidR="532FB4C6">
        <w:t>-</w:t>
      </w:r>
      <w:r>
        <w:t xml:space="preserve"> </w:t>
      </w:r>
      <w:r w:rsidR="00DE5AEB">
        <w:t>Medicaid (OPI</w:t>
      </w:r>
      <w:r w:rsidR="00850F94">
        <w:t>-</w:t>
      </w:r>
      <w:r w:rsidR="00DE5AEB">
        <w:t>M)</w:t>
      </w:r>
      <w:r w:rsidR="00F7399C">
        <w:t>.</w:t>
      </w:r>
    </w:p>
    <w:p w14:paraId="2DC87DEE" w14:textId="4DDEB10B" w:rsidR="00DE5AEB" w:rsidRPr="00922E6D" w:rsidRDefault="001B6103">
      <w:pPr>
        <w:spacing w:after="0" w:line="240" w:lineRule="auto"/>
        <w:rPr>
          <w:rStyle w:val="Strong"/>
        </w:rPr>
      </w:pPr>
      <w:r w:rsidRPr="0F51CC81">
        <w:rPr>
          <w:rStyle w:val="Strong"/>
        </w:rPr>
        <w:t xml:space="preserve">What are </w:t>
      </w:r>
      <w:r w:rsidR="00DE5AEB" w:rsidRPr="0F51CC81">
        <w:rPr>
          <w:rStyle w:val="Strong"/>
        </w:rPr>
        <w:t>Oregon Project Independence</w:t>
      </w:r>
      <w:r w:rsidR="7F0B151F" w:rsidRPr="0F51CC81">
        <w:rPr>
          <w:rStyle w:val="Strong"/>
        </w:rPr>
        <w:t xml:space="preserve"> - </w:t>
      </w:r>
      <w:r w:rsidR="00DE5AEB" w:rsidRPr="0F51CC81">
        <w:rPr>
          <w:rStyle w:val="Strong"/>
        </w:rPr>
        <w:t>Medicaid (OPI</w:t>
      </w:r>
      <w:r w:rsidR="00850F94" w:rsidRPr="0F51CC81">
        <w:rPr>
          <w:rStyle w:val="Strong"/>
        </w:rPr>
        <w:t>-</w:t>
      </w:r>
      <w:r w:rsidR="00DE5AEB" w:rsidRPr="0F51CC81">
        <w:rPr>
          <w:rStyle w:val="Strong"/>
        </w:rPr>
        <w:t>M)</w:t>
      </w:r>
      <w:r w:rsidR="00C9239A" w:rsidRPr="0F51CC81">
        <w:rPr>
          <w:rStyle w:val="Strong"/>
        </w:rPr>
        <w:t xml:space="preserve"> </w:t>
      </w:r>
      <w:r w:rsidRPr="0F51CC81">
        <w:rPr>
          <w:rStyle w:val="Strong"/>
        </w:rPr>
        <w:t>b</w:t>
      </w:r>
      <w:r w:rsidR="00C9239A" w:rsidRPr="0F51CC81">
        <w:rPr>
          <w:rStyle w:val="Strong"/>
        </w:rPr>
        <w:t>enefits</w:t>
      </w:r>
      <w:r w:rsidRPr="0F51CC81">
        <w:rPr>
          <w:rStyle w:val="Strong"/>
        </w:rPr>
        <w:t>?</w:t>
      </w:r>
    </w:p>
    <w:p w14:paraId="6693B0B5" w14:textId="55C131DD" w:rsidR="00DE5AEB" w:rsidRPr="006A7ACC" w:rsidRDefault="00210058" w:rsidP="006A7ACC">
      <w:pPr>
        <w:pStyle w:val="ListParagraph"/>
      </w:pPr>
      <w:r w:rsidRPr="006A7ACC">
        <w:t>N</w:t>
      </w:r>
      <w:r w:rsidR="00DE5AEB" w:rsidRPr="006A7ACC">
        <w:t xml:space="preserve">o monthly fees </w:t>
      </w:r>
      <w:r w:rsidR="001B6103">
        <w:t xml:space="preserve">— </w:t>
      </w:r>
      <w:r w:rsidR="00DE5AEB" w:rsidRPr="006A7ACC">
        <w:t xml:space="preserve">it’s </w:t>
      </w:r>
      <w:r w:rsidR="001B6103" w:rsidRPr="000B4AD9">
        <w:rPr>
          <w:b/>
          <w:bCs/>
        </w:rPr>
        <w:t>free</w:t>
      </w:r>
      <w:r w:rsidR="001B6103">
        <w:t>!</w:t>
      </w:r>
    </w:p>
    <w:p w14:paraId="4AEEF522" w14:textId="24EA8403" w:rsidR="001033C3" w:rsidRDefault="001033C3" w:rsidP="006A7ACC">
      <w:pPr>
        <w:pStyle w:val="ListParagraph"/>
      </w:pPr>
      <w:r w:rsidRPr="006A7ACC">
        <w:t xml:space="preserve">No monthly invoices </w:t>
      </w:r>
      <w:r w:rsidR="001B6103">
        <w:t xml:space="preserve">— </w:t>
      </w:r>
      <w:r w:rsidRPr="006A7ACC">
        <w:t xml:space="preserve">it’s </w:t>
      </w:r>
      <w:r w:rsidRPr="000B4AD9">
        <w:rPr>
          <w:b/>
          <w:bCs/>
        </w:rPr>
        <w:t>free</w:t>
      </w:r>
      <w:r w:rsidRPr="006A7ACC">
        <w:t>!</w:t>
      </w:r>
    </w:p>
    <w:p w14:paraId="1ED8C095" w14:textId="6BF9180C" w:rsidR="00A05D41" w:rsidRPr="006A7ACC" w:rsidRDefault="00A05D41" w:rsidP="006A7ACC">
      <w:pPr>
        <w:pStyle w:val="ListParagraph"/>
      </w:pPr>
      <w:r>
        <w:t xml:space="preserve">Services and supports in your own home, just like OPI. </w:t>
      </w:r>
    </w:p>
    <w:p w14:paraId="6EF12A04" w14:textId="54921AF1" w:rsidR="001B6103" w:rsidRDefault="008E5D7C" w:rsidP="006A7ACC">
      <w:pPr>
        <w:pStyle w:val="ListParagraph"/>
      </w:pPr>
      <w:r w:rsidRPr="006A7ACC">
        <w:t xml:space="preserve">You may be eligible for other </w:t>
      </w:r>
      <w:r w:rsidR="00DE5AEB" w:rsidRPr="006A7ACC">
        <w:t>services</w:t>
      </w:r>
      <w:r w:rsidR="001B6103">
        <w:t>,</w:t>
      </w:r>
      <w:r w:rsidR="00DE5AEB" w:rsidRPr="006A7ACC">
        <w:t xml:space="preserve"> </w:t>
      </w:r>
      <w:r w:rsidRPr="006A7ACC">
        <w:t>i</w:t>
      </w:r>
      <w:r w:rsidR="00DE5AEB" w:rsidRPr="006A7ACC">
        <w:t>nclud</w:t>
      </w:r>
      <w:r w:rsidRPr="006A7ACC">
        <w:t>ing</w:t>
      </w:r>
      <w:r w:rsidR="001B6103">
        <w:t>:</w:t>
      </w:r>
    </w:p>
    <w:p w14:paraId="633EFA8C" w14:textId="6C385ED3" w:rsidR="001B6103" w:rsidRDefault="001B6103" w:rsidP="001B6103">
      <w:pPr>
        <w:pStyle w:val="ListParagraph"/>
        <w:numPr>
          <w:ilvl w:val="1"/>
          <w:numId w:val="1"/>
        </w:numPr>
      </w:pPr>
      <w:r>
        <w:t>H</w:t>
      </w:r>
      <w:r w:rsidR="00DE5AEB" w:rsidRPr="006A7ACC">
        <w:t>ome modifications</w:t>
      </w:r>
    </w:p>
    <w:p w14:paraId="6544D2FE" w14:textId="1FBDAC56" w:rsidR="00A05D41" w:rsidRDefault="00A05D41" w:rsidP="001B6103">
      <w:pPr>
        <w:pStyle w:val="ListParagraph"/>
        <w:numPr>
          <w:ilvl w:val="1"/>
          <w:numId w:val="1"/>
        </w:numPr>
      </w:pPr>
      <w:r>
        <w:t xml:space="preserve">Technology to help you </w:t>
      </w:r>
      <w:r w:rsidR="00D147DE">
        <w:t>at home and in your community</w:t>
      </w:r>
    </w:p>
    <w:p w14:paraId="378C0370" w14:textId="6903D662" w:rsidR="005152B8" w:rsidRDefault="005152B8" w:rsidP="001B6103">
      <w:pPr>
        <w:pStyle w:val="ListParagraph"/>
        <w:numPr>
          <w:ilvl w:val="1"/>
          <w:numId w:val="1"/>
        </w:numPr>
      </w:pPr>
      <w:r>
        <w:t>Home delivered meals</w:t>
      </w:r>
    </w:p>
    <w:p w14:paraId="217ED707" w14:textId="4D124A42" w:rsidR="001B6103" w:rsidRDefault="001B6103" w:rsidP="001B6103">
      <w:pPr>
        <w:pStyle w:val="ListParagraph"/>
        <w:numPr>
          <w:ilvl w:val="1"/>
          <w:numId w:val="1"/>
        </w:numPr>
      </w:pPr>
      <w:r>
        <w:t>C</w:t>
      </w:r>
      <w:r w:rsidR="00F7399C" w:rsidRPr="006A7ACC">
        <w:t>aregiver training</w:t>
      </w:r>
    </w:p>
    <w:p w14:paraId="18B86776" w14:textId="51B7B2C6" w:rsidR="001B6103" w:rsidRDefault="001B6103" w:rsidP="001B6103">
      <w:pPr>
        <w:pStyle w:val="ListParagraph"/>
        <w:numPr>
          <w:ilvl w:val="1"/>
          <w:numId w:val="1"/>
        </w:numPr>
      </w:pPr>
      <w:r>
        <w:t>E</w:t>
      </w:r>
      <w:r w:rsidR="00DE5AEB" w:rsidRPr="006A7ACC">
        <w:t>mergency response systems</w:t>
      </w:r>
    </w:p>
    <w:p w14:paraId="1AEA1651" w14:textId="0F5225E2" w:rsidR="00DE5AEB" w:rsidRPr="006A7ACC" w:rsidRDefault="001B6103" w:rsidP="000B4AD9">
      <w:pPr>
        <w:pStyle w:val="ListParagraph"/>
        <w:numPr>
          <w:ilvl w:val="1"/>
          <w:numId w:val="1"/>
        </w:numPr>
      </w:pPr>
      <w:r>
        <w:t>O</w:t>
      </w:r>
      <w:r w:rsidR="00DE5AEB" w:rsidRPr="006A7ACC">
        <w:t>ther supports t</w:t>
      </w:r>
      <w:r w:rsidR="00210058" w:rsidRPr="006A7ACC">
        <w:t>o</w:t>
      </w:r>
      <w:r w:rsidR="00DE5AEB" w:rsidRPr="006A7ACC">
        <w:t xml:space="preserve"> help you stay in your home</w:t>
      </w:r>
    </w:p>
    <w:p w14:paraId="7B7A0000" w14:textId="5DE39BBB" w:rsidR="007929C1" w:rsidRDefault="5E193E87" w:rsidP="006A7ACC">
      <w:pPr>
        <w:pStyle w:val="ListParagraph"/>
        <w:ind w:right="1350"/>
      </w:pPr>
      <w:r>
        <w:t>Y</w:t>
      </w:r>
      <w:r w:rsidR="007929C1">
        <w:t xml:space="preserve">ou </w:t>
      </w:r>
      <w:r w:rsidR="5E67E2F8">
        <w:t xml:space="preserve">may </w:t>
      </w:r>
      <w:r w:rsidR="007929C1">
        <w:t xml:space="preserve">no longer have to be on the waitlist or be put on a waitlist again for lack of OPI funding. </w:t>
      </w:r>
    </w:p>
    <w:p w14:paraId="73D978D7" w14:textId="3DE6AB68" w:rsidR="00753F44" w:rsidRDefault="008E5D7C" w:rsidP="00753F44">
      <w:pPr>
        <w:pStyle w:val="ListParagraph"/>
        <w:spacing w:line="240" w:lineRule="auto"/>
        <w:ind w:right="1350"/>
      </w:pPr>
      <w:r>
        <w:t>Your heirs will not need to pay anything from your estate (no estate recovery</w:t>
      </w:r>
      <w:r w:rsidR="00F7399C">
        <w:t>)</w:t>
      </w:r>
      <w:r w:rsidR="001B6103">
        <w:t>.</w:t>
      </w:r>
    </w:p>
    <w:p w14:paraId="404BA4F7" w14:textId="7071727A" w:rsidR="005152B8" w:rsidRPr="00A742B8" w:rsidRDefault="005152B8">
      <w:pPr>
        <w:spacing w:after="0" w:line="240" w:lineRule="auto"/>
        <w:rPr>
          <w:rStyle w:val="Strong"/>
          <w:b w:val="0"/>
          <w:bCs w:val="0"/>
        </w:rPr>
      </w:pPr>
      <w:r w:rsidRPr="34F0DE7C">
        <w:rPr>
          <w:rStyle w:val="Strong"/>
          <w:b w:val="0"/>
          <w:bCs w:val="0"/>
        </w:rPr>
        <w:t xml:space="preserve">If you are interested </w:t>
      </w:r>
      <w:r w:rsidR="560A87DD" w:rsidRPr="34F0DE7C">
        <w:rPr>
          <w:rStyle w:val="Strong"/>
          <w:b w:val="0"/>
          <w:bCs w:val="0"/>
        </w:rPr>
        <w:t>or have additional questions</w:t>
      </w:r>
      <w:r w:rsidRPr="34F0DE7C">
        <w:rPr>
          <w:rStyle w:val="Strong"/>
          <w:b w:val="0"/>
          <w:bCs w:val="0"/>
        </w:rPr>
        <w:t xml:space="preserve"> </w:t>
      </w:r>
      <w:r w:rsidR="261FB5E7" w:rsidRPr="34F0DE7C">
        <w:rPr>
          <w:rStyle w:val="Strong"/>
          <w:b w:val="0"/>
          <w:bCs w:val="0"/>
        </w:rPr>
        <w:t>about</w:t>
      </w:r>
      <w:r w:rsidRPr="34F0DE7C">
        <w:rPr>
          <w:rStyle w:val="Strong"/>
          <w:b w:val="0"/>
          <w:bCs w:val="0"/>
        </w:rPr>
        <w:t xml:space="preserve"> </w:t>
      </w:r>
      <w:r w:rsidR="261FB5E7" w:rsidRPr="34F0DE7C">
        <w:rPr>
          <w:rStyle w:val="Strong"/>
          <w:b w:val="0"/>
          <w:bCs w:val="0"/>
        </w:rPr>
        <w:t>this</w:t>
      </w:r>
      <w:r w:rsidRPr="34F0DE7C">
        <w:rPr>
          <w:rStyle w:val="Strong"/>
          <w:b w:val="0"/>
          <w:bCs w:val="0"/>
        </w:rPr>
        <w:t xml:space="preserve"> new program, please contact us at the phone number below</w:t>
      </w:r>
      <w:r w:rsidR="0A2F9C8D" w:rsidRPr="34F0DE7C">
        <w:rPr>
          <w:rStyle w:val="Strong"/>
          <w:b w:val="0"/>
          <w:bCs w:val="0"/>
        </w:rPr>
        <w:t>. W</w:t>
      </w:r>
      <w:r w:rsidRPr="34F0DE7C">
        <w:rPr>
          <w:rStyle w:val="Strong"/>
          <w:b w:val="0"/>
          <w:bCs w:val="0"/>
        </w:rPr>
        <w:t>e will help</w:t>
      </w:r>
      <w:r w:rsidR="00B642E2" w:rsidRPr="34F0DE7C">
        <w:rPr>
          <w:rStyle w:val="Strong"/>
          <w:b w:val="0"/>
          <w:bCs w:val="0"/>
        </w:rPr>
        <w:t xml:space="preserve"> </w:t>
      </w:r>
      <w:r w:rsidR="00EB1D47" w:rsidRPr="34F0DE7C">
        <w:rPr>
          <w:rStyle w:val="Strong"/>
          <w:b w:val="0"/>
          <w:bCs w:val="0"/>
        </w:rPr>
        <w:t>you move forward with</w:t>
      </w:r>
      <w:r w:rsidRPr="34F0DE7C">
        <w:rPr>
          <w:rStyle w:val="Strong"/>
          <w:b w:val="0"/>
          <w:bCs w:val="0"/>
        </w:rPr>
        <w:t xml:space="preserve"> the application process to see if you qualify. </w:t>
      </w:r>
    </w:p>
    <w:p w14:paraId="51D632E6" w14:textId="36285D77" w:rsidR="00A35577" w:rsidRPr="00F7399C" w:rsidRDefault="00A35577">
      <w:pPr>
        <w:spacing w:after="0" w:line="240" w:lineRule="auto"/>
      </w:pPr>
      <w:r w:rsidRPr="34F0DE7C">
        <w:rPr>
          <w:rStyle w:val="Strong"/>
        </w:rPr>
        <w:lastRenderedPageBreak/>
        <w:t xml:space="preserve">Why is </w:t>
      </w:r>
      <w:r w:rsidR="001B6103" w:rsidRPr="34F0DE7C">
        <w:rPr>
          <w:rStyle w:val="Strong"/>
        </w:rPr>
        <w:t xml:space="preserve">there </w:t>
      </w:r>
      <w:r w:rsidR="005152B8" w:rsidRPr="34F0DE7C">
        <w:rPr>
          <w:rStyle w:val="Strong"/>
        </w:rPr>
        <w:t>this new option</w:t>
      </w:r>
      <w:r w:rsidR="00C6150E" w:rsidRPr="34F0DE7C">
        <w:rPr>
          <w:rStyle w:val="Strong"/>
        </w:rPr>
        <w:t>?</w:t>
      </w:r>
      <w:r w:rsidR="00C6150E">
        <w:t xml:space="preserve"> </w:t>
      </w:r>
      <w:r w:rsidR="00F45474">
        <w:t>Limited funding</w:t>
      </w:r>
      <w:r w:rsidR="008E5D7C">
        <w:t xml:space="preserve"> for OPI</w:t>
      </w:r>
      <w:r w:rsidR="00F45474">
        <w:t xml:space="preserve"> led to waitlists</w:t>
      </w:r>
      <w:r w:rsidR="00B90D43">
        <w:t xml:space="preserve">. </w:t>
      </w:r>
      <w:r w:rsidR="33F9F5F5">
        <w:t>For people on</w:t>
      </w:r>
      <w:r w:rsidR="00B90D43">
        <w:t xml:space="preserve"> OPI, there have been</w:t>
      </w:r>
      <w:r w:rsidR="00A742B8">
        <w:t xml:space="preserve"> </w:t>
      </w:r>
      <w:r w:rsidR="008E5D7C">
        <w:t>caps on</w:t>
      </w:r>
      <w:r w:rsidR="00C6150E">
        <w:t xml:space="preserve"> </w:t>
      </w:r>
      <w:r w:rsidR="00F45474">
        <w:t>services</w:t>
      </w:r>
      <w:r w:rsidR="001B6103">
        <w:t>. This</w:t>
      </w:r>
      <w:r w:rsidR="001033C3">
        <w:t xml:space="preserve"> </w:t>
      </w:r>
      <w:r w:rsidR="0EA6ECAF">
        <w:t xml:space="preserve">has </w:t>
      </w:r>
      <w:r w:rsidR="001B6103">
        <w:t xml:space="preserve">affected </w:t>
      </w:r>
      <w:r w:rsidR="001033C3">
        <w:t xml:space="preserve">our goal </w:t>
      </w:r>
      <w:r w:rsidR="001B6103">
        <w:t xml:space="preserve">to </w:t>
      </w:r>
      <w:r w:rsidR="001033C3">
        <w:t xml:space="preserve">help </w:t>
      </w:r>
      <w:r w:rsidR="00F45474">
        <w:t xml:space="preserve">as many </w:t>
      </w:r>
      <w:r w:rsidR="001B6103">
        <w:t xml:space="preserve">people in </w:t>
      </w:r>
      <w:r w:rsidR="00F45474">
        <w:t xml:space="preserve">Oregon as </w:t>
      </w:r>
      <w:r w:rsidR="001033C3">
        <w:t>possible</w:t>
      </w:r>
      <w:r w:rsidR="008E5D7C">
        <w:t xml:space="preserve">. </w:t>
      </w:r>
      <w:r w:rsidR="00B90D43">
        <w:t xml:space="preserve">It </w:t>
      </w:r>
      <w:r w:rsidR="109632F1">
        <w:t xml:space="preserve">has </w:t>
      </w:r>
      <w:r w:rsidR="00B90D43">
        <w:t xml:space="preserve">also limited help for those who have OPI. </w:t>
      </w:r>
      <w:r w:rsidR="008E5D7C">
        <w:t>S</w:t>
      </w:r>
      <w:r w:rsidR="001033C3">
        <w:t>o</w:t>
      </w:r>
      <w:r>
        <w:t>,</w:t>
      </w:r>
      <w:r w:rsidR="001033C3">
        <w:t xml:space="preserve"> </w:t>
      </w:r>
      <w:r w:rsidR="00DE5AEB">
        <w:t xml:space="preserve">the federal government </w:t>
      </w:r>
      <w:r w:rsidR="641CACA7">
        <w:t xml:space="preserve">is </w:t>
      </w:r>
      <w:r w:rsidR="001B6103">
        <w:t>let</w:t>
      </w:r>
      <w:r w:rsidR="565EE206">
        <w:t>ting</w:t>
      </w:r>
      <w:r w:rsidR="001B6103">
        <w:t xml:space="preserve"> us </w:t>
      </w:r>
      <w:r w:rsidR="00DE5AEB">
        <w:t>use Medicaid to expand OPI.</w:t>
      </w:r>
      <w:r w:rsidR="00C6150E">
        <w:t xml:space="preserve"> </w:t>
      </w:r>
    </w:p>
    <w:p w14:paraId="0837D7DD" w14:textId="2B2DDE44" w:rsidR="00922E6D" w:rsidRDefault="00B90D43" w:rsidP="00A742B8">
      <w:pPr>
        <w:spacing w:after="0" w:line="240" w:lineRule="auto"/>
      </w:pPr>
      <w:r>
        <w:t xml:space="preserve">If you qualify, </w:t>
      </w:r>
      <w:r w:rsidR="00F45474">
        <w:t>OPI</w:t>
      </w:r>
      <w:r w:rsidR="0072620C">
        <w:t>-</w:t>
      </w:r>
      <w:r w:rsidR="00F45474">
        <w:t>M offers you the benefits above</w:t>
      </w:r>
      <w:r w:rsidR="001B6103">
        <w:t>.</w:t>
      </w:r>
      <w:r w:rsidR="00F45474">
        <w:t xml:space="preserve"> </w:t>
      </w:r>
      <w:r w:rsidR="001B6103">
        <w:t xml:space="preserve">It </w:t>
      </w:r>
      <w:r w:rsidR="00A35577">
        <w:t xml:space="preserve">will </w:t>
      </w:r>
      <w:r w:rsidR="001B6103">
        <w:t xml:space="preserve">also </w:t>
      </w:r>
      <w:r w:rsidR="00F45474">
        <w:t>help</w:t>
      </w:r>
      <w:r w:rsidR="00A35577">
        <w:t xml:space="preserve"> more </w:t>
      </w:r>
      <w:r w:rsidR="001B6103">
        <w:t xml:space="preserve">people in </w:t>
      </w:r>
      <w:r w:rsidR="00A35577">
        <w:t xml:space="preserve">Oregon </w:t>
      </w:r>
      <w:r w:rsidR="001B6103">
        <w:t xml:space="preserve">get </w:t>
      </w:r>
      <w:r w:rsidR="00A35577">
        <w:t xml:space="preserve">OPI services. </w:t>
      </w:r>
      <w:r>
        <w:t>Please let us know if you are interested</w:t>
      </w:r>
      <w:r w:rsidR="724F4AA1">
        <w:t xml:space="preserve">. </w:t>
      </w:r>
      <w:r w:rsidR="7E886DCA">
        <w:t>W</w:t>
      </w:r>
      <w:r>
        <w:t>e look forward to hearing from you.</w:t>
      </w:r>
    </w:p>
    <w:p w14:paraId="18DC788D" w14:textId="7CD607DF" w:rsidR="00543AF2" w:rsidRDefault="001B6103" w:rsidP="00922E6D">
      <w:pPr>
        <w:spacing w:after="0" w:line="240" w:lineRule="auto"/>
        <w:rPr>
          <w:rStyle w:val="Strong"/>
        </w:rPr>
      </w:pPr>
      <w:r>
        <w:rPr>
          <w:rStyle w:val="Strong"/>
        </w:rPr>
        <w:t>Sincerely,</w:t>
      </w:r>
    </w:p>
    <w:p w14:paraId="5D65873E" w14:textId="1B024193" w:rsidR="0085233B" w:rsidRDefault="0085233B" w:rsidP="00922E6D">
      <w:pPr>
        <w:spacing w:after="0" w:line="240" w:lineRule="auto"/>
        <w:rPr>
          <w:rStyle w:val="Strong"/>
        </w:rPr>
      </w:pPr>
    </w:p>
    <w:p w14:paraId="7BBCE952" w14:textId="19F22A48" w:rsidR="0085233B" w:rsidRPr="0085233B" w:rsidRDefault="0085233B" w:rsidP="0085233B">
      <w:pPr>
        <w:spacing w:before="0" w:after="0"/>
        <w:rPr>
          <w:color w:val="FF0000"/>
        </w:rPr>
      </w:pPr>
      <w:r w:rsidRPr="34F0DE7C">
        <w:rPr>
          <w:color w:val="FF0000"/>
        </w:rPr>
        <w:t xml:space="preserve">Local Office </w:t>
      </w:r>
      <w:r w:rsidR="5D1FCB74" w:rsidRPr="34F0DE7C">
        <w:rPr>
          <w:color w:val="FF0000"/>
        </w:rPr>
        <w:t>contact</w:t>
      </w:r>
    </w:p>
    <w:p w14:paraId="4583151F" w14:textId="21972B6B" w:rsidR="5D1FCB74" w:rsidRDefault="5D1FCB74" w:rsidP="7F938398">
      <w:pPr>
        <w:spacing w:before="0" w:after="0"/>
        <w:rPr>
          <w:color w:val="FF0000"/>
        </w:rPr>
      </w:pPr>
      <w:r w:rsidRPr="34F0DE7C">
        <w:rPr>
          <w:color w:val="FF0000"/>
        </w:rPr>
        <w:t>Local Office contact number</w:t>
      </w:r>
    </w:p>
    <w:p w14:paraId="503CB6C5" w14:textId="77777777" w:rsidR="0085233B" w:rsidRPr="0085233B" w:rsidRDefault="0085233B" w:rsidP="0085233B">
      <w:pPr>
        <w:spacing w:before="0" w:after="0"/>
        <w:rPr>
          <w:color w:val="FF0000"/>
        </w:rPr>
      </w:pPr>
      <w:r w:rsidRPr="0085233B">
        <w:rPr>
          <w:color w:val="FF0000"/>
        </w:rPr>
        <w:t>Local Office address block</w:t>
      </w:r>
    </w:p>
    <w:p w14:paraId="443C795C" w14:textId="77777777" w:rsidR="0085233B" w:rsidRPr="0085233B" w:rsidRDefault="0085233B" w:rsidP="0085233B">
      <w:pPr>
        <w:spacing w:before="0" w:after="0"/>
        <w:rPr>
          <w:color w:val="FF0000"/>
        </w:rPr>
      </w:pPr>
      <w:r w:rsidRPr="0085233B">
        <w:rPr>
          <w:color w:val="FF0000"/>
        </w:rPr>
        <w:t>Local Office address block</w:t>
      </w:r>
    </w:p>
    <w:p w14:paraId="409A5508" w14:textId="77777777" w:rsidR="0085233B" w:rsidRDefault="0085233B" w:rsidP="00922E6D">
      <w:pPr>
        <w:spacing w:after="0" w:line="240" w:lineRule="auto"/>
      </w:pPr>
    </w:p>
    <w:sectPr w:rsidR="0085233B" w:rsidSect="00C46518">
      <w:headerReference w:type="default" r:id="rId11"/>
      <w:footerReference w:type="default" r:id="rId12"/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5531E" w14:textId="77777777" w:rsidR="00BD04B0" w:rsidRDefault="00BD04B0" w:rsidP="006A7ACC">
      <w:pPr>
        <w:spacing w:before="0" w:after="0" w:line="240" w:lineRule="auto"/>
      </w:pPr>
      <w:r>
        <w:separator/>
      </w:r>
    </w:p>
  </w:endnote>
  <w:endnote w:type="continuationSeparator" w:id="0">
    <w:p w14:paraId="2C5B412F" w14:textId="77777777" w:rsidR="00BD04B0" w:rsidRDefault="00BD04B0" w:rsidP="006A7ACC">
      <w:pPr>
        <w:spacing w:before="0" w:after="0" w:line="240" w:lineRule="auto"/>
      </w:pPr>
      <w:r>
        <w:continuationSeparator/>
      </w:r>
    </w:p>
  </w:endnote>
  <w:endnote w:type="continuationNotice" w:id="1">
    <w:p w14:paraId="12DCCE1C" w14:textId="77777777" w:rsidR="00BD04B0" w:rsidRDefault="00BD04B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23A1E" w14:textId="1FB021FF" w:rsidR="006A7ACC" w:rsidRDefault="006A7ACC">
    <w:pPr>
      <w:pStyle w:val="Footer"/>
    </w:pPr>
    <w:r>
      <w:tab/>
    </w:r>
    <w:r w:rsidR="00922E6D">
      <w:fldChar w:fldCharType="begin"/>
    </w:r>
    <w:r w:rsidR="00922E6D">
      <w:instrText xml:space="preserve"> PAGE   \* MERGEFORMAT </w:instrText>
    </w:r>
    <w:r w:rsidR="00922E6D">
      <w:fldChar w:fldCharType="separate"/>
    </w:r>
    <w:r w:rsidR="00922E6D">
      <w:rPr>
        <w:noProof/>
      </w:rPr>
      <w:t>1</w:t>
    </w:r>
    <w:r w:rsidR="00922E6D">
      <w:rPr>
        <w:noProof/>
      </w:rPr>
      <w:fldChar w:fldCharType="end"/>
    </w:r>
    <w:r w:rsidR="00922E6D">
      <w:rPr>
        <w:noProof/>
      </w:rPr>
      <w:t xml:space="preserve"> of </w:t>
    </w:r>
    <w:r w:rsidR="00922E6D">
      <w:rPr>
        <w:noProof/>
      </w:rPr>
      <w:fldChar w:fldCharType="begin"/>
    </w:r>
    <w:r w:rsidR="00922E6D">
      <w:rPr>
        <w:noProof/>
      </w:rPr>
      <w:instrText xml:space="preserve"> NUMPAGES  \* Arabic  \* MERGEFORMAT </w:instrText>
    </w:r>
    <w:r w:rsidR="00922E6D">
      <w:rPr>
        <w:noProof/>
      </w:rPr>
      <w:fldChar w:fldCharType="separate"/>
    </w:r>
    <w:r w:rsidR="00922E6D">
      <w:rPr>
        <w:noProof/>
      </w:rPr>
      <w:t>1</w:t>
    </w:r>
    <w:r w:rsidR="00922E6D">
      <w:rPr>
        <w:noProof/>
      </w:rPr>
      <w:fldChar w:fldCharType="end"/>
    </w:r>
    <w:r>
      <w:tab/>
    </w:r>
    <w:r w:rsidR="00922E6D">
      <w:t xml:space="preserve"> (</w:t>
    </w:r>
    <w:r w:rsidR="00753F44">
      <w:t>05/2024</w:t>
    </w:r>
    <w:r w:rsidR="00922E6D"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569912" w14:textId="77777777" w:rsidR="00BD04B0" w:rsidRDefault="00BD04B0" w:rsidP="006A7ACC">
      <w:pPr>
        <w:spacing w:before="0" w:after="0" w:line="240" w:lineRule="auto"/>
      </w:pPr>
      <w:r>
        <w:separator/>
      </w:r>
    </w:p>
  </w:footnote>
  <w:footnote w:type="continuationSeparator" w:id="0">
    <w:p w14:paraId="350BCF99" w14:textId="77777777" w:rsidR="00BD04B0" w:rsidRDefault="00BD04B0" w:rsidP="006A7ACC">
      <w:pPr>
        <w:spacing w:before="0" w:after="0" w:line="240" w:lineRule="auto"/>
      </w:pPr>
      <w:r>
        <w:continuationSeparator/>
      </w:r>
    </w:p>
  </w:footnote>
  <w:footnote w:type="continuationNotice" w:id="1">
    <w:p w14:paraId="14298525" w14:textId="77777777" w:rsidR="00BD04B0" w:rsidRDefault="00BD04B0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C9D9E" w14:textId="272E3B9B" w:rsidR="006A7ACC" w:rsidRDefault="006A7ACC">
    <w:pPr>
      <w:pStyle w:val="Header"/>
    </w:pPr>
    <w:r>
      <w:rPr>
        <w:noProof/>
        <w:szCs w:val="28"/>
      </w:rPr>
      <w:drawing>
        <wp:anchor distT="0" distB="0" distL="114300" distR="114300" simplePos="0" relativeHeight="251658240" behindDoc="1" locked="0" layoutInCell="1" allowOverlap="1" wp14:anchorId="5EA477DF" wp14:editId="4F3BB369">
          <wp:simplePos x="0" y="0"/>
          <wp:positionH relativeFrom="column">
            <wp:posOffset>4089400</wp:posOffset>
          </wp:positionH>
          <wp:positionV relativeFrom="paragraph">
            <wp:posOffset>-69850</wp:posOffset>
          </wp:positionV>
          <wp:extent cx="2266950" cy="682625"/>
          <wp:effectExtent l="0" t="0" r="0" b="3175"/>
          <wp:wrapTight wrapText="bothSides">
            <wp:wrapPolygon edited="0">
              <wp:start x="0" y="0"/>
              <wp:lineTo x="0" y="16878"/>
              <wp:lineTo x="2178" y="19289"/>
              <wp:lineTo x="3086" y="21098"/>
              <wp:lineTo x="21418" y="21098"/>
              <wp:lineTo x="21418" y="3617"/>
              <wp:lineTo x="2723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682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05D41">
      <w:t>AAA logo here</w:t>
    </w:r>
  </w:p>
  <w:p w14:paraId="0E56849A" w14:textId="77777777" w:rsidR="00A05D41" w:rsidRDefault="00A05D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541919"/>
    <w:multiLevelType w:val="hybridMultilevel"/>
    <w:tmpl w:val="42985174"/>
    <w:lvl w:ilvl="0" w:tplc="54188C0A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19725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NTezMDAzMTC1tDBQ0lEKTi0uzszPAykwrAUAmfnJ1ywAAAA="/>
  </w:docVars>
  <w:rsids>
    <w:rsidRoot w:val="00DE5AEB"/>
    <w:rsid w:val="00023A29"/>
    <w:rsid w:val="00023D3E"/>
    <w:rsid w:val="000364C7"/>
    <w:rsid w:val="00040739"/>
    <w:rsid w:val="000434C6"/>
    <w:rsid w:val="00046547"/>
    <w:rsid w:val="00092084"/>
    <w:rsid w:val="000A7E24"/>
    <w:rsid w:val="000B4AD9"/>
    <w:rsid w:val="000C4B4A"/>
    <w:rsid w:val="000F01AC"/>
    <w:rsid w:val="001033C3"/>
    <w:rsid w:val="00111085"/>
    <w:rsid w:val="001346FD"/>
    <w:rsid w:val="00152599"/>
    <w:rsid w:val="00167120"/>
    <w:rsid w:val="001714A2"/>
    <w:rsid w:val="0017336E"/>
    <w:rsid w:val="00183D85"/>
    <w:rsid w:val="00186BDB"/>
    <w:rsid w:val="001B0CE1"/>
    <w:rsid w:val="001B6103"/>
    <w:rsid w:val="001D0170"/>
    <w:rsid w:val="001D17FB"/>
    <w:rsid w:val="001E14D9"/>
    <w:rsid w:val="001E7A72"/>
    <w:rsid w:val="001F51DD"/>
    <w:rsid w:val="00202CB4"/>
    <w:rsid w:val="00203F79"/>
    <w:rsid w:val="00210058"/>
    <w:rsid w:val="00212073"/>
    <w:rsid w:val="00227706"/>
    <w:rsid w:val="0023878C"/>
    <w:rsid w:val="0026043B"/>
    <w:rsid w:val="002B05FE"/>
    <w:rsid w:val="002B3318"/>
    <w:rsid w:val="002B5FB2"/>
    <w:rsid w:val="002F3554"/>
    <w:rsid w:val="0031514C"/>
    <w:rsid w:val="00316885"/>
    <w:rsid w:val="003312FB"/>
    <w:rsid w:val="00355B72"/>
    <w:rsid w:val="0039262D"/>
    <w:rsid w:val="003F53F8"/>
    <w:rsid w:val="003F62C0"/>
    <w:rsid w:val="0040732E"/>
    <w:rsid w:val="00425F43"/>
    <w:rsid w:val="00427B64"/>
    <w:rsid w:val="00437F8B"/>
    <w:rsid w:val="00474E3E"/>
    <w:rsid w:val="004816F7"/>
    <w:rsid w:val="00490EAF"/>
    <w:rsid w:val="00493634"/>
    <w:rsid w:val="004A5CCD"/>
    <w:rsid w:val="004C10D4"/>
    <w:rsid w:val="004E05EC"/>
    <w:rsid w:val="004F2D8C"/>
    <w:rsid w:val="00501BE9"/>
    <w:rsid w:val="00505261"/>
    <w:rsid w:val="005152B8"/>
    <w:rsid w:val="00517E7A"/>
    <w:rsid w:val="00522A36"/>
    <w:rsid w:val="0052325E"/>
    <w:rsid w:val="00543AF2"/>
    <w:rsid w:val="00545714"/>
    <w:rsid w:val="0058460B"/>
    <w:rsid w:val="005978D0"/>
    <w:rsid w:val="005B4307"/>
    <w:rsid w:val="005C4409"/>
    <w:rsid w:val="005C6C9A"/>
    <w:rsid w:val="005D0F06"/>
    <w:rsid w:val="005E02D9"/>
    <w:rsid w:val="0061710C"/>
    <w:rsid w:val="0062388C"/>
    <w:rsid w:val="00630119"/>
    <w:rsid w:val="00647623"/>
    <w:rsid w:val="006750A1"/>
    <w:rsid w:val="00676E64"/>
    <w:rsid w:val="006957AC"/>
    <w:rsid w:val="00696F9F"/>
    <w:rsid w:val="006A5A99"/>
    <w:rsid w:val="006A7ACC"/>
    <w:rsid w:val="006B15DF"/>
    <w:rsid w:val="006E42EB"/>
    <w:rsid w:val="006E56BB"/>
    <w:rsid w:val="007222C9"/>
    <w:rsid w:val="0072620C"/>
    <w:rsid w:val="007358E4"/>
    <w:rsid w:val="0074765D"/>
    <w:rsid w:val="00753F44"/>
    <w:rsid w:val="0077484B"/>
    <w:rsid w:val="007749BF"/>
    <w:rsid w:val="00784702"/>
    <w:rsid w:val="007929C1"/>
    <w:rsid w:val="007931E0"/>
    <w:rsid w:val="0079745E"/>
    <w:rsid w:val="007B7BB1"/>
    <w:rsid w:val="007F4C39"/>
    <w:rsid w:val="008240A3"/>
    <w:rsid w:val="008315D6"/>
    <w:rsid w:val="008330EA"/>
    <w:rsid w:val="008371EA"/>
    <w:rsid w:val="00847F2C"/>
    <w:rsid w:val="00850F94"/>
    <w:rsid w:val="0085233B"/>
    <w:rsid w:val="00862650"/>
    <w:rsid w:val="00883CB7"/>
    <w:rsid w:val="00897E84"/>
    <w:rsid w:val="008C03C6"/>
    <w:rsid w:val="008D1F1C"/>
    <w:rsid w:val="008E5D7C"/>
    <w:rsid w:val="008E77B7"/>
    <w:rsid w:val="00907804"/>
    <w:rsid w:val="0091114A"/>
    <w:rsid w:val="00922E6D"/>
    <w:rsid w:val="00967674"/>
    <w:rsid w:val="00972652"/>
    <w:rsid w:val="009964C8"/>
    <w:rsid w:val="009A0100"/>
    <w:rsid w:val="009A6199"/>
    <w:rsid w:val="009B39A8"/>
    <w:rsid w:val="009C005C"/>
    <w:rsid w:val="009D163C"/>
    <w:rsid w:val="009D7ED7"/>
    <w:rsid w:val="00A05D41"/>
    <w:rsid w:val="00A075DE"/>
    <w:rsid w:val="00A26607"/>
    <w:rsid w:val="00A307B9"/>
    <w:rsid w:val="00A35577"/>
    <w:rsid w:val="00A370DB"/>
    <w:rsid w:val="00A40D96"/>
    <w:rsid w:val="00A432B9"/>
    <w:rsid w:val="00A52F78"/>
    <w:rsid w:val="00A6594D"/>
    <w:rsid w:val="00A742B8"/>
    <w:rsid w:val="00A81C2D"/>
    <w:rsid w:val="00A97547"/>
    <w:rsid w:val="00AD2E47"/>
    <w:rsid w:val="00AE0060"/>
    <w:rsid w:val="00AE2051"/>
    <w:rsid w:val="00AE3BA6"/>
    <w:rsid w:val="00AF50B2"/>
    <w:rsid w:val="00AF64D3"/>
    <w:rsid w:val="00B00873"/>
    <w:rsid w:val="00B071B1"/>
    <w:rsid w:val="00B133C1"/>
    <w:rsid w:val="00B13820"/>
    <w:rsid w:val="00B325FD"/>
    <w:rsid w:val="00B42ADD"/>
    <w:rsid w:val="00B610B7"/>
    <w:rsid w:val="00B642E2"/>
    <w:rsid w:val="00B7782B"/>
    <w:rsid w:val="00B90D43"/>
    <w:rsid w:val="00B91010"/>
    <w:rsid w:val="00BD04B0"/>
    <w:rsid w:val="00BD5F2C"/>
    <w:rsid w:val="00C03E65"/>
    <w:rsid w:val="00C46518"/>
    <w:rsid w:val="00C51810"/>
    <w:rsid w:val="00C6150E"/>
    <w:rsid w:val="00C8371D"/>
    <w:rsid w:val="00C9239A"/>
    <w:rsid w:val="00CA7235"/>
    <w:rsid w:val="00CB0E5F"/>
    <w:rsid w:val="00CC7A2D"/>
    <w:rsid w:val="00CE0BC8"/>
    <w:rsid w:val="00CE6C24"/>
    <w:rsid w:val="00CF7900"/>
    <w:rsid w:val="00D147DE"/>
    <w:rsid w:val="00D16DE4"/>
    <w:rsid w:val="00D36B0D"/>
    <w:rsid w:val="00D4115A"/>
    <w:rsid w:val="00D5075F"/>
    <w:rsid w:val="00D81113"/>
    <w:rsid w:val="00D813BB"/>
    <w:rsid w:val="00DC3CB7"/>
    <w:rsid w:val="00DD2AAD"/>
    <w:rsid w:val="00DE2A43"/>
    <w:rsid w:val="00DE5AEB"/>
    <w:rsid w:val="00DF4985"/>
    <w:rsid w:val="00DF5426"/>
    <w:rsid w:val="00E4747F"/>
    <w:rsid w:val="00E50705"/>
    <w:rsid w:val="00E5322A"/>
    <w:rsid w:val="00E56DF9"/>
    <w:rsid w:val="00E663BD"/>
    <w:rsid w:val="00E7113F"/>
    <w:rsid w:val="00E72EDA"/>
    <w:rsid w:val="00EB1D47"/>
    <w:rsid w:val="00ED3FD9"/>
    <w:rsid w:val="00EF260E"/>
    <w:rsid w:val="00EF70F1"/>
    <w:rsid w:val="00F03306"/>
    <w:rsid w:val="00F13B31"/>
    <w:rsid w:val="00F15FDC"/>
    <w:rsid w:val="00F452EB"/>
    <w:rsid w:val="00F45474"/>
    <w:rsid w:val="00F560C7"/>
    <w:rsid w:val="00F7399C"/>
    <w:rsid w:val="00F77798"/>
    <w:rsid w:val="00F83158"/>
    <w:rsid w:val="00FC5218"/>
    <w:rsid w:val="00FD0BC1"/>
    <w:rsid w:val="00FE0D31"/>
    <w:rsid w:val="00FE2823"/>
    <w:rsid w:val="00FE5D8E"/>
    <w:rsid w:val="00FF3A74"/>
    <w:rsid w:val="023FA79C"/>
    <w:rsid w:val="042C8B1A"/>
    <w:rsid w:val="0746BA9C"/>
    <w:rsid w:val="0A2F9C8D"/>
    <w:rsid w:val="0B1A6960"/>
    <w:rsid w:val="0C1A2BBF"/>
    <w:rsid w:val="0CCE5543"/>
    <w:rsid w:val="0D39F26D"/>
    <w:rsid w:val="0D713373"/>
    <w:rsid w:val="0D850D27"/>
    <w:rsid w:val="0EA6ECAF"/>
    <w:rsid w:val="0EAE7FB2"/>
    <w:rsid w:val="0F51CC81"/>
    <w:rsid w:val="10918D57"/>
    <w:rsid w:val="109632F1"/>
    <w:rsid w:val="11314B5C"/>
    <w:rsid w:val="17087DF6"/>
    <w:rsid w:val="17340E2A"/>
    <w:rsid w:val="18C8EB73"/>
    <w:rsid w:val="1C021F58"/>
    <w:rsid w:val="1FE6939C"/>
    <w:rsid w:val="23A691AD"/>
    <w:rsid w:val="243149D4"/>
    <w:rsid w:val="261FB5E7"/>
    <w:rsid w:val="26C94312"/>
    <w:rsid w:val="271A6CC2"/>
    <w:rsid w:val="2DE0E020"/>
    <w:rsid w:val="2E18C88A"/>
    <w:rsid w:val="2F78389D"/>
    <w:rsid w:val="2FFFD907"/>
    <w:rsid w:val="30722C71"/>
    <w:rsid w:val="33F9F5F5"/>
    <w:rsid w:val="34F0DE7C"/>
    <w:rsid w:val="35EEF3C8"/>
    <w:rsid w:val="39BEF01E"/>
    <w:rsid w:val="39E3C58D"/>
    <w:rsid w:val="3A608C59"/>
    <w:rsid w:val="3BA34ED8"/>
    <w:rsid w:val="3BAB37B4"/>
    <w:rsid w:val="3D2282B8"/>
    <w:rsid w:val="40139027"/>
    <w:rsid w:val="418F07DE"/>
    <w:rsid w:val="4905FA2B"/>
    <w:rsid w:val="4BAA9ABD"/>
    <w:rsid w:val="4D0D2833"/>
    <w:rsid w:val="50506AB0"/>
    <w:rsid w:val="532FB4C6"/>
    <w:rsid w:val="538E68C0"/>
    <w:rsid w:val="560A87DD"/>
    <w:rsid w:val="565EE206"/>
    <w:rsid w:val="57D8295B"/>
    <w:rsid w:val="5ABEB15D"/>
    <w:rsid w:val="5AF53844"/>
    <w:rsid w:val="5B1B8B72"/>
    <w:rsid w:val="5B2BB5DB"/>
    <w:rsid w:val="5D0878D9"/>
    <w:rsid w:val="5D1FCB74"/>
    <w:rsid w:val="5E193E87"/>
    <w:rsid w:val="5E67E2F8"/>
    <w:rsid w:val="637818BE"/>
    <w:rsid w:val="641CACA7"/>
    <w:rsid w:val="6A634EA0"/>
    <w:rsid w:val="6B4A6DE6"/>
    <w:rsid w:val="6E2271A8"/>
    <w:rsid w:val="724F4AA1"/>
    <w:rsid w:val="75A29152"/>
    <w:rsid w:val="76864966"/>
    <w:rsid w:val="76F73B07"/>
    <w:rsid w:val="7748D934"/>
    <w:rsid w:val="77DA99D2"/>
    <w:rsid w:val="7AE1EC2F"/>
    <w:rsid w:val="7B1C6D59"/>
    <w:rsid w:val="7DE566BC"/>
    <w:rsid w:val="7E886DCA"/>
    <w:rsid w:val="7F0B151F"/>
    <w:rsid w:val="7F938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91D47D"/>
  <w15:chartTrackingRefBased/>
  <w15:docId w15:val="{C9E69761-B160-4C06-BB48-42A642802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5426"/>
    <w:pPr>
      <w:spacing w:before="240" w:after="240" w:line="288" w:lineRule="auto"/>
    </w:pPr>
    <w:rPr>
      <w:rFonts w:ascii="Arial" w:hAnsi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7ACC"/>
    <w:pPr>
      <w:numPr>
        <w:numId w:val="1"/>
      </w:numPr>
      <w:spacing w:after="0"/>
      <w:ind w:left="720"/>
      <w:contextualSpacing/>
    </w:pPr>
    <w:rPr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DE5AEB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5A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AE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7399C"/>
    <w:pPr>
      <w:spacing w:after="0" w:line="240" w:lineRule="auto"/>
    </w:pPr>
    <w:rPr>
      <w:sz w:val="28"/>
    </w:rPr>
  </w:style>
  <w:style w:type="paragraph" w:styleId="Header">
    <w:name w:val="header"/>
    <w:basedOn w:val="Normal"/>
    <w:link w:val="HeaderChar"/>
    <w:uiPriority w:val="99"/>
    <w:unhideWhenUsed/>
    <w:rsid w:val="006A7A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7ACC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6A7ACC"/>
    <w:pPr>
      <w:tabs>
        <w:tab w:val="center" w:pos="4680"/>
        <w:tab w:val="right" w:pos="9360"/>
      </w:tabs>
      <w:spacing w:before="0" w:after="0"/>
    </w:pPr>
    <w:rPr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6A7ACC"/>
    <w:rPr>
      <w:rFonts w:ascii="Arial" w:hAnsi="Arial"/>
      <w:sz w:val="24"/>
    </w:rPr>
  </w:style>
  <w:style w:type="character" w:styleId="Strong">
    <w:name w:val="Strong"/>
    <w:basedOn w:val="DefaultParagraphFont"/>
    <w:uiPriority w:val="22"/>
    <w:qFormat/>
    <w:rsid w:val="00922E6D"/>
    <w:rPr>
      <w:b/>
      <w:bCs/>
    </w:rPr>
  </w:style>
  <w:style w:type="paragraph" w:styleId="CommentText">
    <w:name w:val="annotation text"/>
    <w:basedOn w:val="Normal"/>
    <w:link w:val="CommentTextChar"/>
    <w:uiPriority w:val="99"/>
    <w:unhideWhenUsed/>
    <w:rsid w:val="001B61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610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6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6103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B61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61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Guide_x0020_or_x0020_Manual xmlns="67fac20e-0c0c-494a-ad0a-44a92a6fe846">false</Guide_x0020_or_x0020_Manual>
    <PublishingExpirationDate xmlns="http://schemas.microsoft.com/sharepoint/v3" xsi:nil="true"/>
    <TranslationStateListUrl xmlns="http://schemas.microsoft.com/sharepoint/v3">
      <Url xsi:nil="true"/>
      <Description xsi:nil="true"/>
    </TranslationStateListUrl>
    <PublishingStartDate xmlns="http://schemas.microsoft.com/sharepoint/v3" xsi:nil="true"/>
    <Date xmlns="67fac20e-0c0c-494a-ad0a-44a92a6fe846" xsi:nil="true"/>
    <Program xmlns="67fac20e-0c0c-494a-ad0a-44a92a6fe846">
      <Value>OPI-M</Value>
    </Program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86A5E63F88964EB7B5D59A08F6C1B2" ma:contentTypeVersion="14" ma:contentTypeDescription="Create a new document." ma:contentTypeScope="" ma:versionID="a4d6d6772a05c43c842673d8890ee19b">
  <xsd:schema xmlns:xsd="http://www.w3.org/2001/XMLSchema" xmlns:xs="http://www.w3.org/2001/XMLSchema" xmlns:p="http://schemas.microsoft.com/office/2006/metadata/properties" xmlns:ns1="http://schemas.microsoft.com/sharepoint/v3" xmlns:ns2="67fac20e-0c0c-494a-ad0a-44a92a6fe846" xmlns:ns3="49e1b1f5-4598-4f10-9cb7-32cc96214367" xmlns:ns4="http://schemas.microsoft.com/sharepoint/v4" targetNamespace="http://schemas.microsoft.com/office/2006/metadata/properties" ma:root="true" ma:fieldsID="b9f200b66d334f1f9c44b798bfc69a36" ns1:_="" ns2:_="" ns3:_="" ns4:_="">
    <xsd:import namespace="http://schemas.microsoft.com/sharepoint/v3"/>
    <xsd:import namespace="67fac20e-0c0c-494a-ad0a-44a92a6fe846"/>
    <xsd:import namespace="49e1b1f5-4598-4f10-9cb7-32cc9621436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Guide_x0020_or_x0020_Manual" minOccurs="0"/>
                <xsd:element ref="ns2:Date" minOccurs="0"/>
                <xsd:element ref="ns2:Program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1:TranslationStateListUrl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6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7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TranslationStateListUrl" ma:index="13" nillable="true" ma:displayName="List Link" ma:hidden="true" ma:internalName="TranslationStateList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ac20e-0c0c-494a-ad0a-44a92a6fe846" elementFormDefault="qualified">
    <xsd:import namespace="http://schemas.microsoft.com/office/2006/documentManagement/types"/>
    <xsd:import namespace="http://schemas.microsoft.com/office/infopath/2007/PartnerControls"/>
    <xsd:element name="Guide_x0020_or_x0020_Manual" ma:index="2" nillable="true" ma:displayName="Guide or Manual" ma:default="0" ma:internalName="Guide_x0020_or_x0020_Manual">
      <xsd:simpleType>
        <xsd:restriction base="dms:Boolean"/>
      </xsd:simpleType>
    </xsd:element>
    <xsd:element name="Date" ma:index="3" nillable="true" ma:displayName="Date" ma:description="For Guides or Manuals only" ma:format="DateOnly" ma:internalName="Date">
      <xsd:simpleType>
        <xsd:restriction base="dms:DateTime"/>
      </xsd:simpleType>
    </xsd:element>
    <xsd:element name="Program" ma:index="4" nillable="true" ma:displayName="Topic" ma:internalName="Program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S"/>
                    <xsd:enumeration value="AFH"/>
                    <xsd:enumeration value="Assessments"/>
                    <xsd:enumeration value="BSS"/>
                    <xsd:enumeration value="CER"/>
                    <xsd:enumeration value="Complex"/>
                    <xsd:enumeration value="Crisis"/>
                    <xsd:enumeration value="Div/Trans"/>
                    <xsd:enumeration value="DocuSign"/>
                    <xsd:enumeration value="ECS"/>
                    <xsd:enumeration value="ERS"/>
                    <xsd:enumeration value="EWE"/>
                    <xsd:enumeration value="Exceptions"/>
                    <xsd:enumeration value="Facilities"/>
                    <xsd:enumeration value="GA"/>
                    <xsd:enumeration value="GrandPad"/>
                    <xsd:enumeration value="HCBS-IBL"/>
                    <xsd:enumeration value="HCW"/>
                    <xsd:enumeration value="HDM"/>
                    <xsd:enumeration value="Healthier Oregon"/>
                    <xsd:enumeration value="Hearings"/>
                    <xsd:enumeration value="Housing"/>
                    <xsd:enumeration value="In-home Support"/>
                    <xsd:enumeration value="IHCA"/>
                    <xsd:enumeration value="IHSS"/>
                    <xsd:enumeration value="ICP"/>
                    <xsd:enumeration value="K-Plan"/>
                    <xsd:enumeration value="LTCC-Nursing"/>
                    <xsd:enumeration value="MED"/>
                    <xsd:enumeration value="MISC"/>
                    <xsd:enumeration value="MM"/>
                    <xsd:enumeration value="MMIS"/>
                    <xsd:enumeration value="NF/PAS"/>
                    <xsd:enumeration value="OAA"/>
                    <xsd:enumeration value="OA CA/PS"/>
                    <xsd:enumeration value="OA Guides"/>
                    <xsd:enumeration value="ONE"/>
                    <xsd:enumeration value="OPI"/>
                    <xsd:enumeration value="OPI-M"/>
                    <xsd:enumeration value="Payments"/>
                    <xsd:enumeration value="PACE"/>
                    <xsd:enumeration value="PCC"/>
                    <xsd:enumeration value="PTC"/>
                    <xsd:enumeration value="RCF/ALF"/>
                    <xsd:enumeration value="Risk Assessment"/>
                    <xsd:enumeration value="Service Planning"/>
                    <xsd:enumeration value="Service Priority"/>
                    <xsd:enumeration value="SLP"/>
                    <xsd:enumeration value="SNC"/>
                    <xsd:enumeration value="Social Isolation"/>
                    <xsd:enumeration value="SP"/>
                    <xsd:enumeration value="SPPC"/>
                    <xsd:enumeration value="Training"/>
                    <xsd:enumeration value="Tribal Navigator"/>
                    <xsd:enumeration value="WCM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1b1f5-4598-4f10-9cb7-32cc962143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16C465-178F-4603-983A-99B433C72618}">
  <ds:schemaRefs>
    <ds:schemaRef ds:uri="http://purl.org/dc/dcmitype/"/>
    <ds:schemaRef ds:uri="http://schemas.openxmlformats.org/package/2006/metadata/core-properties"/>
    <ds:schemaRef ds:uri="http://schemas.microsoft.com/office/2006/metadata/properties"/>
    <ds:schemaRef ds:uri="b7e60062-a7c2-4767-b6f6-27f92b1fdeff"/>
    <ds:schemaRef ds:uri="http://schemas.microsoft.com/office/2006/documentManagement/types"/>
    <ds:schemaRef ds:uri="http://schemas.microsoft.com/office/infopath/2007/PartnerControls"/>
    <ds:schemaRef ds:uri="a1f0b26f-4a1a-467b-b2d1-7bf82755157e"/>
    <ds:schemaRef ds:uri="http://purl.org/dc/elements/1.1/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CDDB5741-C7F1-4C18-92FE-2584FD50C16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97D2280-CFE1-43C8-B663-47DCCCC74168}"/>
</file>

<file path=customXml/itemProps4.xml><?xml version="1.0" encoding="utf-8"?>
<ds:datastoreItem xmlns:ds="http://schemas.openxmlformats.org/officeDocument/2006/customXml" ds:itemID="{59C0F2D4-4110-4DD0-8C02-089A6D1BC4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0</Words>
  <Characters>1487</Characters>
  <Application>Microsoft Office Word</Application>
  <DocSecurity>0</DocSecurity>
  <Lines>12</Lines>
  <Paragraphs>3</Paragraphs>
  <ScaleCrop>false</ScaleCrop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-M Introduction Letter</dc:title>
  <dc:subject/>
  <dc:creator>Microsoft account</dc:creator>
  <cp:keywords/>
  <dc:description/>
  <cp:lastModifiedBy>Tilford Jonathan D</cp:lastModifiedBy>
  <cp:revision>2</cp:revision>
  <dcterms:created xsi:type="dcterms:W3CDTF">2024-05-31T16:10:00Z</dcterms:created>
  <dcterms:modified xsi:type="dcterms:W3CDTF">2024-05-31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86A5E63F88964EB7B5D59A08F6C1B2</vt:lpwstr>
  </property>
  <property fmtid="{D5CDD505-2E9C-101B-9397-08002B2CF9AE}" pid="3" name="MSIP_Label_ebdd6eeb-0dd0-4927-947e-a759f08fcf55_Enabled">
    <vt:lpwstr>true</vt:lpwstr>
  </property>
  <property fmtid="{D5CDD505-2E9C-101B-9397-08002B2CF9AE}" pid="4" name="MSIP_Label_ebdd6eeb-0dd0-4927-947e-a759f08fcf55_SetDate">
    <vt:lpwstr>2024-04-19T18:39:19Z</vt:lpwstr>
  </property>
  <property fmtid="{D5CDD505-2E9C-101B-9397-08002B2CF9AE}" pid="5" name="MSIP_Label_ebdd6eeb-0dd0-4927-947e-a759f08fcf55_Method">
    <vt:lpwstr>Privileged</vt:lpwstr>
  </property>
  <property fmtid="{D5CDD505-2E9C-101B-9397-08002B2CF9AE}" pid="6" name="MSIP_Label_ebdd6eeb-0dd0-4927-947e-a759f08fcf55_Name">
    <vt:lpwstr>Level 1 - Published (Items)</vt:lpwstr>
  </property>
  <property fmtid="{D5CDD505-2E9C-101B-9397-08002B2CF9AE}" pid="7" name="MSIP_Label_ebdd6eeb-0dd0-4927-947e-a759f08fcf55_SiteId">
    <vt:lpwstr>658e63e8-8d39-499c-8f48-13adc9452f4c</vt:lpwstr>
  </property>
  <property fmtid="{D5CDD505-2E9C-101B-9397-08002B2CF9AE}" pid="8" name="MSIP_Label_ebdd6eeb-0dd0-4927-947e-a759f08fcf55_ActionId">
    <vt:lpwstr>21315757-37fb-4b6d-8a6d-37cb2f26c86f</vt:lpwstr>
  </property>
  <property fmtid="{D5CDD505-2E9C-101B-9397-08002B2CF9AE}" pid="9" name="MSIP_Label_ebdd6eeb-0dd0-4927-947e-a759f08fcf55_ContentBits">
    <vt:lpwstr>0</vt:lpwstr>
  </property>
</Properties>
</file>